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5bdd4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para el caso de Crédito Constructor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47:23Z</dcterms:created>
  <dcterms:modified xsi:type="dcterms:W3CDTF">2023-02-23T15: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